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འཁྲུལ་པ་འཇོམས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མ་ག་</w:t>
      </w:r>
      <w:r>
        <w:rPr>
          <w:rStyle w:val="FootnoteReference"/>
        </w:rPr>
        <w:footnoteReference w:id="21"/>
      </w:r>
      <w:r>
        <w:t xml:space="preserve">ཏཱ་མ་དྷྱ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འཁྲུལ་པ་འཇོམས་པ་ཞེས་བྱ་བ། སློབ་དཔོན་འཕགས་པ་ཀླུ་སྒྲུབ་ལ་ཕྱག་འཚལ་ལོ། །​གང་གིས་དེ་ཉིད་</w:t>
      </w:r>
      <w:r>
        <w:rPr>
          <w:rStyle w:val="FootnoteReference"/>
        </w:rPr>
        <w:footnoteReference w:id="23"/>
      </w:r>
      <w:r>
        <w:t xml:space="preserve">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་</w:t>
      </w:r>
      <w:r>
        <w:rPr>
          <w:rStyle w:val="FootnoteReference"/>
        </w:rPr>
        <w:footnoteReference w:id="24"/>
      </w:r>
      <w:r>
        <w:t xml:space="preserve">སྟོན་མཛད་པའི། །​སྟོན་པ་མ་ནོར་ཉིད་གསུང་བ། །​དེ་ལ་གུས་པར་ཕྱག་འཚལ་ལོ། །​གང་གིས་བདེན་གཉིས་མཁྱེན་གྱུར་ཅིང་། །​རྨི་ལམ་ལྟ་བུའི་ཀུན་རྫོབ་ལ། །​ཐུགས་རྗེས་ཆགས་པ་མི་མངའ་བའི། །​ཀླུ་སྒྲུབ་ལ་ཡང་ཕྱག་འཚལ་ལོ། །​བཅོམ་ལྡན་འདས་ཀྱིས་ཐེག་པ་ཆེན་པོ་ལས། གང་མ་མཐོང་བ་ཉིད་དེ་ཁོ་ན་ཉིད་མཐོང་བའོ་ཞེས་གསུངས་པ་དེའི་དོན་བཤད་པར་བྱ་སྟེ། འདི་ལྟ་སྟེ་དཔེར་ན། རླུང་དང་། མཁྲིས་པ་དང་། བད་ཀན་དང་། འདུས་པ་ལ་སོགས་པའི་སྐྱོན་མི་མཉམ་པ་ཤས་ཆེན་པོས། རབ་རིབ་མཐ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ས་རབ་རིབ་སེལ་བའི་མིག་སྨན་རེང་བུར་ལེགས་པར་སྦྱར་བ་ཡང་དག་པར་བསྟེན་པས། སྐྱོན་གྱི་</w:t>
      </w:r>
      <w:r>
        <w:rPr>
          <w:rStyle w:val="FootnoteReference"/>
        </w:rPr>
        <w:footnoteReference w:id="25"/>
      </w:r>
      <w:r>
        <w:t xml:space="preserve">མཐུ་ཉམས་ཤིང་། རབ་རིབ་དང་བྲལ་ཏེ་མིག་རྣམ་པར་དག་ཅིང་དྲི་མ་མེད་པ་ལ། སྔར་མཐོང་བའི་སྐྲ་ཤད་ལ་སོགས་པ་དག་མི་སྣང་བ་དེ་བཞིན་དུ། རྣལ་འབྱོར་པ་མཁས་པ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། རང་གི་རྣམ་པར་རྟོག་པས་སྒྲོ་བཏགས་པ་གཟུགས་ལ་སོགས་པའི་དངོས་པོའི་ངོ་བོ་ཉིད་དང་། མཚན་ཉིད་དང་མཚན་ཉིད་ཀྱི་གཞི་དང་། རྒྱུ་དང་། འབྲས་བུ་དང་། གཅིག་པ་ཉིད་དང་། ཐ་དད་པ་ཉིད་དང་། གཉི་ག་ཉིད་དང་། ཡོད་པ་དང་། མེད་པ་དང་། རྟག་པ་དང་། ཆད་པ་དང་། ཀུན་ནས་ཉོན་མོངས་པ་དང་། རྣམ་པར་བྱང་བ་དང་། འཁོར་བ་དང་། མྱ་ངན་ལས་འདས་པ་ལ་སོགས་པ་རྟོག་པའི་རྣམ་པ་དཔག་ཏུ་མེད་པའི་བྱེ་བྲག་ཐ་དད་པས། 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བ་ཀྱི་ལིང་ཐ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བསྒྲིབས་པ་མེད་ཅིང་ཐོགས་པ་མེད་པས་ཤེས་བྱ་ཐམས་ཅད་ལག་མཐིལ་དུ་སྐྱུ་རུ་རའི་འབྲས་བུ་བཞག་པ་བཞིན་དུ། སྐད་ཅིག་གཅིག་ལ་གཟིགས་ཏེ། སྐད་ཅིག་མ་གཅིག་གིས་མངོན་པར་རྫོགས་པར་འཚང་རྒྱ་བའི་ཕྱིར་རོ། །​མངོན་སུམ་དུ་གཟིགས་པ་རྣམ་པར་རྟོག་པ་དང་། ཕྱིན་ཅི་ལོག་མི་མངའ་བ་བརྙེས་པའི་ཕྱིར་རོ། །​གཞན་ཡང་དཔེར་ན་གཉིད་ལོག་པའི་རྨི་ལམ་ན་མེད་བཞིན་དུ་ཡང་གཉིད་ཀྱི་དབང་གིས་བུ་མཆོག་ཏུ་ཡིད་དུ་འོང་བ། ཟུར་ཕུད་མཛེས་པས་མགོ་བརྒྱན་པ་གཞོན་ཞིང་སྐད་སྙན་པ་དེས་པ་སྨྲ་བ་དག་དང་། གཞན་ཡང་བུད་མེད་སྐྲ་མདོག་སྔོ་ཞིང་སྣུམ་བག་ཅན་གྱི་</w:t>
      </w:r>
      <w:r>
        <w:rPr>
          <w:rStyle w:val="FootnoteReference"/>
        </w:rPr>
        <w:footnoteReference w:id="26"/>
      </w:r>
      <w:r>
        <w:t xml:space="preserve">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་གསལ་བར་སྣང་བ།དང་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ུ་མ་ཟླུམ་ལ་འབུར་བ་ཟུང་གིས་བྲང་གི་</w:t>
      </w:r>
      <w:r>
        <w:rPr>
          <w:rStyle w:val="FootnoteReference"/>
        </w:rPr>
        <w:footnoteReference w:id="28"/>
      </w:r>
      <w:r>
        <w:t xml:space="preserve">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་ཡང་ཐོག་མཛེས་པ། གཞལ་ཡས་</w:t>
      </w:r>
      <w:r>
        <w:rPr>
          <w:rStyle w:val="FootnoteReference"/>
        </w:rPr>
        <w:footnoteReference w:id="29"/>
      </w:r>
      <w:r>
        <w:t xml:space="preserve">ཁང་ཁྱེར་སྡུག་པ་གདུང་ཕྱམ་པ་སྣོལ་མར་བཏང་བ། ཀ་བའི་ཕྲེང་བས་ཁྱམས་ལ་སོགས་པ་མཛེས་པར་བྱས་པ། གནས་དང་ཁང་བཟངས་རྒྱུད་མོ་དང་། ཕྱིར་སྟུག་པོར་འབྲེལ་པ། ཡང་ཐོག་དང་གྲོང་ཁྱེར་དུ་ལྡན་པ་དག་དང་། དེ་ལྟ་བུ་ལ་སོགས་པ་སྐྱེད་མོས་ཚལ་དང་། འབྲས་བུ་དང་། མེ་ཏོག་གི་ཤིང་ལྗོན་པའི་ཚོམ་སྒྲེངས་</w:t>
      </w:r>
      <w:r>
        <w:rPr>
          <w:rStyle w:val="FootnoteReference"/>
        </w:rPr>
        <w:footnoteReference w:id="30"/>
      </w:r>
      <w:r>
        <w:t xml:space="preserve">པ་དག་དང་། རི་བོ་དག་ལ་རི་དགས་ཀྱི་རིགས་སྣ་ཚོགས་པ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 གླང་པོ་ཆེ་དྲེགས་པ་དང་། རྟ་བཟང་པོ་དང་། དམག་མི་རུང་བ་བཀྲབས་པ་རྒྱལ་མཚན་ཅན་མང་པོ་དཀྲིགས་པ་དང་ལྡན་པ་དང་དེ་ལྟ་བུ་ལ་སོགས་པའི་དངོས་པོ་དག་རྨི་ལམ་དུ་མཐོང་བར་གྱུར་པ་ན། ཐམས་ཅད་ལ་ཡང་དག་པའི་འདུ་ཤེས་འབྱུང་བར་འགྱུར་རོ། །​དེ་ནས་གཉིད་སད་ཙམ་ན་དེས་ཅི་ཡང་མི་མཐོང་སྟེ། རྨི་ལམ་ན་སྣ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བློ་གྲོས་རྣམ་པར་རྨོངས་པའི་ཚེ་ན་ཀུན་རྫོབ་ཀྱི་དངོས་པོ་ཁ་དོག་དང་། དབྱིབས་དང་། ཁ་གདོང་དང་། 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། སེམས་ཅན་དང་། ཡུལ་དང་། ལྷ་དང་། མི་ལ་སོགས་པ་དག་མཐོང་བ་དང་། ཐོས་པ་དང་། བསྣམས་པ་དང་། མྱངས་པ་དང་། རེག་པ་དང་། བསམས་</w:t>
      </w:r>
      <w:r>
        <w:rPr>
          <w:rStyle w:val="FootnoteReference"/>
        </w:rPr>
        <w:footnoteReference w:id="31"/>
      </w:r>
      <w:r>
        <w:t xml:space="preserve">པ་རྒྱུན་མི་འཆད་པར་ཉེ་བར་བསྟེན་</w:t>
      </w:r>
      <w:r>
        <w:rPr>
          <w:rStyle w:val="FootnoteReference"/>
        </w:rPr>
        <w:footnoteReference w:id="32"/>
      </w:r>
      <w:r>
        <w:t xml:space="preserve">ཅིང་ཤེས་པར་བྱས་པ་དག་གང་གི་ཚེ་བློ་གྲོས་ཀྱི་མིག་བྱེ་བར་གྱུར་ཅིང་མ་རིག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གཟིགས་ཏེ། དངོས་པོའི་ངོ་བོ་ཉིད་མི་དམིགས་པའི་ཕྱིར་རོ། །​ཡང་དཔེར་ན་འགའ་ཞིག་མཚན་མོ་སྤྲིན་སྟུག་པོ་སྐར་མའི་ཚོགས་ཀྱི་སྣང་བའི་ཆ་ཡང་བསྒྲིབས་པའི་</w:t>
      </w:r>
      <w:r>
        <w:rPr>
          <w:rStyle w:val="FootnoteReference"/>
        </w:rPr>
        <w:footnoteReference w:id="33"/>
      </w:r>
      <w:r>
        <w:t xml:space="preserve">མུན་ཁྲོད་ན་འཇིགས་པས་</w:t>
      </w:r>
      <w:r>
        <w:rPr>
          <w:rStyle w:val="FootnoteReference"/>
        </w:rPr>
        <w:footnoteReference w:id="34"/>
      </w:r>
      <w:r>
        <w:t xml:space="preserve">ཀུན་ནས་བསླང་ཞིང་། མི་བདེན་པའི་རྣམ་པར་རྟོག་པའི་བློས་བསྒྲུབས་པའི་</w:t>
      </w:r>
      <w:r>
        <w:rPr>
          <w:rStyle w:val="FootnoteReference"/>
        </w:rPr>
        <w:footnoteReference w:id="35"/>
      </w:r>
      <w:r>
        <w:t xml:space="preserve">འབྱུང་པོ་ཡང་དག་པ་མ་ཡིན་པ་</w:t>
      </w:r>
      <w:r>
        <w:rPr>
          <w:rStyle w:val="FootnoteReference"/>
        </w:rPr>
        <w:footnoteReference w:id="36"/>
      </w:r>
      <w:r>
        <w:t xml:space="preserve">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གཟོ་བ་འཇིགས་སུ་རུང་བ་དག་མཐོང་བ་ལས། 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་ཡང་དག་པ་མ་ཡིན་པའི་འབྱུང་པོ་ཅི་ཡང་མི་མཐོང་བ་དེ་བཞིན་དུ། 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། ཕྱི་རོལ་གྱི་དངོས་པོ་དོན་དམ་པ་མ་ཡིན་པ་ཡུལ་དང་། 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37"/>
      </w:r>
      <w:r>
        <w:t xml:space="preserve">སྟོང་པ་ཉིད་དང་། མཚན་མ་མེད་པ་དང་། སྨོན་པ་མེད་པ་ཤེས་པའི་ཡང་དག་པའི་ཡེ་ཤེས་ཀྱི་ཉི་མ་ཤར་ནས། མི་ཤེས་པའི་བག་ཆགས་དང་མཚམས་སྦྱོར་བའི་ཉོན་མོངས་པ་</w:t>
      </w:r>
      <w:r>
        <w:rPr>
          <w:rStyle w:val="FootnoteReference"/>
        </w:rPr>
        <w:footnoteReference w:id="38"/>
      </w:r>
      <w:r>
        <w:t xml:space="preserve">ཐམས་ཅད་བསལ་བའི་ཚེ་ན་སེམས་དང་སེམས་ལས་བྱུང་བའི་སྤྱོད་ཡུལ་དང་བཅས་པ་རྣམས་དངོས་པོ་དང་ངོ་བོ་ཉིད་དུ་མི་གཟིགས་ཤིང་མི་དམིགས་ཏེ། བླ་ན་མེད་པའི་ཡེ་ཤེས་ཤར་བ་ན། དབུགས་ཕྱིན་པ་ཆེན་པོ་ཐོབ་པའི་ཕྱིར་རོ། །​དེ་ལྟར་རིགས་པས་</w:t>
      </w:r>
      <w:r>
        <w:rPr>
          <w:rStyle w:val="FootnoteReference"/>
        </w:rPr>
        <w:footnoteReference w:id="39"/>
      </w:r>
      <w:r>
        <w:t xml:space="preserve">ཀུན་རྫོབ་ཏུ་ཆོས་ཐམས་ཅད་རྨི་ལམ་དང་། སྐྲ་ཤད་འཛིངས་པ་དང་། མི་</w:t>
      </w:r>
      <w:r>
        <w:rPr>
          <w:rStyle w:val="FootnoteReference"/>
        </w:rPr>
        <w:footnoteReference w:id="40"/>
      </w:r>
      <w:r>
        <w:t xml:space="preserve">འཕྲུལ་ལྟ་བུར་བསྟན་ལ། དོན་དམ་པར་དེ་དག་དངོས་པོ་མེད་པ་དང་། འོད་གསལ་བ་དང་། སྣང་བ་མེད་པ་དང་། སྤྲོས་པ་དང་བྲལ་བར་བསྟན་ནས། ད་ནི་ལུང་གིས་ཀྱང་དེ་ལྟ་བུ་སྟོན་ཏེ། སློབ་དཔོན་གྱི་ཞལ་ནས། རབ་རིབ་བྲལ་བར་གྱུར་པའི་མིག །​རྣམ་དག་དྲི་མ་མེད་པ་ལ།</w:t>
      </w:r>
      <w:r>
        <w:rPr>
          <w:rStyle w:val="FootnoteReference"/>
        </w:rPr>
        <w:footnoteReference w:id="41"/>
      </w:r>
      <w:r>
        <w:t xml:space="preserve">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ས་དེ་ཡིས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གཟིགས་སོ། །​དཔེར་ན་མཚན་མོ་མུན་ཁྲོད་ན། །​འབྱུང་པོ་ཡང་དག་མིན་མཐོང་བ། །​ཉི་མ་ཤར་ཞིང་མིག་བྱེའི་ཚེ། །​སྣང་བར་གྱུར་པ་མ་ཡིན་ལྟར། །​དེ་བཞིན་མཁས་པས་ཡང་དག་གི །​ཤེས་པའི་ཉི་མས་མི་ཤེས་པའི། །​བག་ཆགས་མ་ལུས་བཅོམ་པའི་ཚེ། །​སེམས་དང་སེམས་བྱུང་ཡུལ་མི་གཟིགས། །​ཞེས་གསལ་པོར་གསུངས་སོ། །​དེ་བས་ན་མདོ་སྡེ་དུ་མ་ནས་ལུང་བསྟན་པའི་འཕགས་པ་ཀླུ་སྒྲུབ་ཀྱི་རྗེས་སུ་འབྲང་བར་བྱའོ། །​དངོས་འཛིན་གདོན་གྱིས་ཟིན་གྱུར་ཅིང་། །​མ་རིག་གཉིད་ཀྱིས་ལྡོངས་པ་ཡི། །​སེམས་ཅན་རྣམས་ལ་འཕགས་པ་ལྷས། །​བདེན་པ་གཉིས་པོ་གསལ་བར་བཤད། །​དབུ་མ་འཁྲུལ་པ་འཇོམས་པ་ཞེས་བྱ་བ། སློབ་དཔོན་ཆེན་པོ་ཨཱརྱ་དེ་བས་མཛད་པ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པ། འཛམ་བུའི་གླིང་གི་རྒྱལ་པོ་སུ་ཁ་ཙརྱས་ནཱ་ལེན་ཏྲའི་</w:t>
      </w:r>
      <w:r>
        <w:rPr>
          <w:rStyle w:val="FootnoteReference"/>
        </w:rPr>
        <w:footnoteReference w:id="42"/>
      </w:r>
      <w:r>
        <w:t xml:space="preserve">གཙུག་ལག་ཁང་ཆེན་པོར་གསོལ་བ་བཏབ་ནས་མཛད་དོ་ཞེས་ཐོ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ཅོ་ནེ།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ུ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ཅོ་ནེ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ྦྲེངས་ ཅོ་ནེ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ལནྡ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17Z</dcterms:created>
  <dcterms:modified xsi:type="dcterms:W3CDTF">2023-09-10T0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